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075E" w:rsidRDefault="00B95E12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全国大学生</w:t>
      </w:r>
      <w:r>
        <w:rPr>
          <w:lang w:eastAsia="zh-CN"/>
        </w:rPr>
        <w:t>“</w:t>
      </w:r>
      <w:r>
        <w:rPr>
          <w:lang w:eastAsia="zh-CN"/>
        </w:rPr>
        <w:t>同上一堂疫情防控思政大课</w:t>
      </w:r>
      <w:r>
        <w:rPr>
          <w:lang w:eastAsia="zh-CN"/>
        </w:rPr>
        <w:t>”</w:t>
      </w:r>
      <w:r>
        <w:rPr>
          <w:lang w:eastAsia="zh-CN"/>
        </w:rPr>
        <w:t>观后感</w:t>
      </w:r>
      <w:bookmarkEnd w:id="0"/>
    </w:p>
    <w:p w:rsidR="00BA7465" w:rsidRDefault="00B95E12" w:rsidP="00BA746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今天非常特殊，宛如初高中时开学时一起看开学第一课一般。我与全国的大学生一同上了一堂疫情防控思政大课。</w:t>
      </w:r>
    </w:p>
    <w:p w:rsidR="00BA7465" w:rsidRDefault="00B95E12" w:rsidP="00BA746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今年真的非常特殊，我从来没有过一个假期能如此之长，甚至说被逼着不用上学的。即便如此，我在家也没有停下脚步，一直都有努力学习，朝九晚五的学习。我是一名计算机的学生，在这段时期自学了非常多的技术，比如</w:t>
      </w:r>
      <w:r>
        <w:rPr>
          <w:lang w:eastAsia="zh-CN"/>
        </w:rPr>
        <w:t>HTML</w:t>
      </w:r>
      <w:r>
        <w:rPr>
          <w:lang w:eastAsia="zh-CN"/>
        </w:rPr>
        <w:t>，</w:t>
      </w:r>
      <w:r>
        <w:rPr>
          <w:lang w:eastAsia="zh-CN"/>
        </w:rPr>
        <w:t>JavaScript</w:t>
      </w:r>
      <w:r>
        <w:rPr>
          <w:lang w:eastAsia="zh-CN"/>
        </w:rPr>
        <w:t>，</w:t>
      </w:r>
      <w:r>
        <w:rPr>
          <w:lang w:eastAsia="zh-CN"/>
        </w:rPr>
        <w:t>MySQL</w:t>
      </w:r>
      <w:r>
        <w:rPr>
          <w:lang w:eastAsia="zh-CN"/>
        </w:rPr>
        <w:t>等等技术。每天都过得非常充实，每天都为学到新东西而开心。虽然大家都说在家要闷出蘑菇了，可我一点也没有，以至于刚刚开始网上教学我还不习惯那种被其他学科纷扰的感觉。</w:t>
      </w:r>
    </w:p>
    <w:p w:rsidR="00BA7465" w:rsidRDefault="00B95E12" w:rsidP="00BA746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我深知自己在肺炎期间不能停下脚步。对于我个人来说，我有自己的目标。我希望自己能更强的专业能力，能考进更好的院校</w:t>
      </w:r>
      <w:r>
        <w:rPr>
          <w:lang w:eastAsia="zh-CN"/>
        </w:rPr>
        <w:t>，能得到更好的工作。那这段时间对于我来说是非常合适的，让我好好地学习，为我自己的目标的实现打下坚实的基础。而对于社会来说，整个中国被强制按下暂停键，经济全面停滞甚至倒退，各行各业都受到了不小的冲击，第一第二第三产业被全面影响，现在首要考虑的是疫情解封后的全面的启动。我作为全面启动的一员，不能成为偌大机械里的生锈齿轮，影响整个机器运作。每个人都应该寻找自己的方式去提升自己，为国情复苏尽自己的一份力。</w:t>
      </w:r>
    </w:p>
    <w:p w:rsidR="00BA7465" w:rsidRDefault="00B95E12" w:rsidP="00BA746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同时我也为自己的国家自豪。在这场战疫大考中，中国是抢答成员。结果第一个作答的人，缺乏经验，出了一些洋相，引得</w:t>
      </w:r>
      <w:r>
        <w:rPr>
          <w:lang w:eastAsia="zh-CN"/>
        </w:rPr>
        <w:t>别人哈哈大笑。可当嘲笑的人一起作答的时候，却都只能几近交出零分的答卷。现在轮到我们来看别人笑话了，哈哈哈。</w:t>
      </w:r>
    </w:p>
    <w:p w:rsidR="00F5075E" w:rsidRDefault="00B95E12" w:rsidP="00BA7465">
      <w:pPr>
        <w:pStyle w:val="FirstParagraph"/>
        <w:ind w:firstLineChars="200" w:firstLine="480"/>
        <w:rPr>
          <w:lang w:eastAsia="zh-CN"/>
        </w:rPr>
      </w:pPr>
      <w:bookmarkStart w:id="1" w:name="_GoBack"/>
      <w:bookmarkEnd w:id="1"/>
      <w:r>
        <w:rPr>
          <w:lang w:eastAsia="zh-CN"/>
        </w:rPr>
        <w:t>虽然是玩笑话，但是中国在战疫中的表现着实令人感到自豪，我为自己是中国人而骄傲。不论是执政能力，响应能力，医疗技术，等等各个方面都做得非常好。我承认中国依然存在不足，但是高考也鲜有满分的人吧？没有什么是完美的，对自己国家多点宽容，多点鼓励未尝不可呢？发现错误，督促改正，才能越来越好。</w:t>
      </w:r>
      <w:proofErr w:type="spellStart"/>
      <w:r>
        <w:t>希望中国能越来越强</w:t>
      </w:r>
      <w:proofErr w:type="spellEnd"/>
      <w:r>
        <w:t>！</w:t>
      </w:r>
    </w:p>
    <w:sectPr w:rsidR="00F5075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5E12" w:rsidRDefault="00B95E12">
      <w:pPr>
        <w:spacing w:after="0"/>
      </w:pPr>
      <w:r>
        <w:separator/>
      </w:r>
    </w:p>
  </w:endnote>
  <w:endnote w:type="continuationSeparator" w:id="0">
    <w:p w:rsidR="00B95E12" w:rsidRDefault="00B95E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5E12" w:rsidRDefault="00B95E12">
      <w:r>
        <w:separator/>
      </w:r>
    </w:p>
  </w:footnote>
  <w:footnote w:type="continuationSeparator" w:id="0">
    <w:p w:rsidR="00B95E12" w:rsidRDefault="00B95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3BC3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8AA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95E12"/>
    <w:rsid w:val="00BA7465"/>
    <w:rsid w:val="00BC48D5"/>
    <w:rsid w:val="00C36279"/>
    <w:rsid w:val="00E315A3"/>
    <w:rsid w:val="00F507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6D8DD"/>
  <w15:docId w15:val="{4C54CF5F-5C66-4ADD-937A-24129A7D4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8</Words>
  <Characters>673</Characters>
  <Application>Microsoft Office Word</Application>
  <DocSecurity>0</DocSecurity>
  <Lines>5</Lines>
  <Paragraphs>1</Paragraphs>
  <ScaleCrop>false</ScaleCrop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洪 勇</cp:lastModifiedBy>
  <cp:revision>2</cp:revision>
  <dcterms:created xsi:type="dcterms:W3CDTF">2020-03-09T14:08:00Z</dcterms:created>
  <dcterms:modified xsi:type="dcterms:W3CDTF">2020-03-09T14:09:00Z</dcterms:modified>
</cp:coreProperties>
</file>